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4A250430" w:rsidR="00C82806" w:rsidRPr="009E6A78" w:rsidRDefault="00454912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1E8A5F" wp14:editId="3CEFBC32">
                  <wp:extent cx="708025" cy="543069"/>
                  <wp:effectExtent l="0" t="0" r="0" b="9525"/>
                  <wp:docPr id="225239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2390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185" cy="55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0F8C4DF2" w14:textId="77777777" w:rsidR="00C82806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color w:val="4F81BD"/>
                <w:sz w:val="28"/>
                <w:szCs w:val="28"/>
              </w:rPr>
              <w:t>Mizān – A Workload Management Web App</w:t>
            </w:r>
          </w:p>
          <w:p w14:paraId="6AEB744B" w14:textId="35085F7A" w:rsidR="00454912" w:rsidRPr="009E6A78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Phase </w:t>
            </w:r>
            <w:r w:rsid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2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– </w:t>
            </w:r>
            <w:r w:rsidR="000E76AE" w:rsidRP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Data Access Layer using a Database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(weight 10%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65EB169E" w14:textId="77777777" w:rsidR="001A576E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6D652D">
              <w:rPr>
                <w:bCs/>
                <w:color w:val="auto"/>
                <w:sz w:val="24"/>
                <w:szCs w:val="24"/>
              </w:rPr>
              <w:t>Yara Khanafer 202104889</w:t>
            </w:r>
          </w:p>
          <w:p w14:paraId="4F7E236D" w14:textId="04F1FA69" w:rsidR="006D652D" w:rsidRPr="003566B4" w:rsidRDefault="006D652D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ara Khalili 202004156</w:t>
            </w: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0E76AE" w14:paraId="4A66BFF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6C96AF61" w14:textId="53B6661A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Entity-Relation (ER) Diagram</w:t>
            </w:r>
          </w:p>
        </w:tc>
        <w:tc>
          <w:tcPr>
            <w:tcW w:w="709" w:type="dxa"/>
            <w:vAlign w:val="center"/>
          </w:tcPr>
          <w:p w14:paraId="6BD3123F" w14:textId="0E2F0AE1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8%</w:t>
            </w:r>
          </w:p>
        </w:tc>
        <w:tc>
          <w:tcPr>
            <w:tcW w:w="1276" w:type="dxa"/>
            <w:vAlign w:val="center"/>
          </w:tcPr>
          <w:p w14:paraId="1B6FFE63" w14:textId="37F873F4" w:rsidR="000E76AE" w:rsidRDefault="006D652D" w:rsidP="000E76AE">
            <w:pPr>
              <w:spacing w:after="0" w:line="259" w:lineRule="auto"/>
              <w:ind w:left="27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327EED6A" w14:textId="77777777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486983D2" w14:textId="77777777" w:rsidTr="00722D05">
        <w:trPr>
          <w:trHeight w:val="211"/>
        </w:trPr>
        <w:tc>
          <w:tcPr>
            <w:tcW w:w="3539" w:type="dxa"/>
            <w:gridSpan w:val="2"/>
          </w:tcPr>
          <w:p w14:paraId="545C8B05" w14:textId="32092533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Seed Database</w:t>
            </w:r>
          </w:p>
        </w:tc>
        <w:tc>
          <w:tcPr>
            <w:tcW w:w="709" w:type="dxa"/>
            <w:vAlign w:val="center"/>
          </w:tcPr>
          <w:p w14:paraId="7D4E119C" w14:textId="51D4CF0D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10%</w:t>
            </w:r>
          </w:p>
        </w:tc>
        <w:tc>
          <w:tcPr>
            <w:tcW w:w="1276" w:type="dxa"/>
            <w:vAlign w:val="center"/>
          </w:tcPr>
          <w:p w14:paraId="370682DC" w14:textId="7CDF7A14" w:rsidR="000E76AE" w:rsidRDefault="006D652D" w:rsidP="000E76AE">
            <w:pPr>
              <w:spacing w:after="0" w:line="259" w:lineRule="auto"/>
              <w:ind w:left="27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0FD70F10" w14:textId="5F420A6E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1941A516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BE9980A" w:rsidR="000E76AE" w:rsidRPr="00636424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>2)</w:t>
            </w:r>
            <w:r w:rsidRPr="000E76AE">
              <w:rPr>
                <w:b/>
                <w:bCs/>
                <w:lang w:val="en-GB"/>
              </w:rPr>
              <w:t xml:space="preserve"> DB Repositories</w:t>
            </w:r>
            <w:r>
              <w:rPr>
                <w:b/>
                <w:bCs/>
                <w:lang w:val="en-GB"/>
              </w:rPr>
              <w:t xml:space="preserve"> implementation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1E278CC" w:rsidR="000E76AE" w:rsidRPr="0094208D" w:rsidRDefault="000E76AE" w:rsidP="000E76AE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6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0E76AE" w:rsidRDefault="000E76AE" w:rsidP="000E76AE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5A008A25" w14:textId="77777777" w:rsidTr="000E76AE">
        <w:trPr>
          <w:trHeight w:val="349"/>
        </w:trPr>
        <w:tc>
          <w:tcPr>
            <w:tcW w:w="279" w:type="dxa"/>
          </w:tcPr>
          <w:p w14:paraId="0B52D5E9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3E5039F" w14:textId="66C450CB" w:rsidR="000E76AE" w:rsidRPr="00D00820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7F22BA" wp14:editId="5E63FBA8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r w:rsidRPr="00780D21">
              <w:rPr>
                <w:b/>
                <w:bCs/>
              </w:rPr>
              <w:t>Login</w:t>
            </w:r>
          </w:p>
        </w:tc>
        <w:tc>
          <w:tcPr>
            <w:tcW w:w="709" w:type="dxa"/>
            <w:vAlign w:val="center"/>
          </w:tcPr>
          <w:p w14:paraId="03C8922E" w14:textId="62196A44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5</w:t>
            </w:r>
          </w:p>
        </w:tc>
        <w:tc>
          <w:tcPr>
            <w:tcW w:w="1276" w:type="dxa"/>
            <w:vAlign w:val="center"/>
          </w:tcPr>
          <w:p w14:paraId="409C90A7" w14:textId="245B524B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51663B5F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2D205A8A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BAC9822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00820">
              <w:rPr>
                <w:b/>
                <w:bCs/>
                <w:noProof/>
              </w:rPr>
              <w:drawing>
                <wp:inline distT="0" distB="0" distL="0" distR="0" wp14:anchorId="47551297" wp14:editId="25B6F436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Add Assessment</w:t>
            </w:r>
          </w:p>
        </w:tc>
        <w:tc>
          <w:tcPr>
            <w:tcW w:w="709" w:type="dxa"/>
            <w:vAlign w:val="center"/>
          </w:tcPr>
          <w:p w14:paraId="53F32667" w14:textId="3EBC5073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0</w:t>
            </w:r>
          </w:p>
        </w:tc>
        <w:tc>
          <w:tcPr>
            <w:tcW w:w="1276" w:type="dxa"/>
            <w:vAlign w:val="center"/>
          </w:tcPr>
          <w:p w14:paraId="32151F0D" w14:textId="5E70D8FE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6F550EA9" w14:textId="365B52E6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1FC84EF5" w14:textId="77777777" w:rsidTr="000E76AE">
        <w:trPr>
          <w:trHeight w:val="349"/>
        </w:trPr>
        <w:tc>
          <w:tcPr>
            <w:tcW w:w="279" w:type="dxa"/>
            <w:vMerge/>
          </w:tcPr>
          <w:p w14:paraId="4D3E1E66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7AAC8CB5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489EF044" wp14:editId="14744BEE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Update Assessment</w:t>
            </w:r>
          </w:p>
        </w:tc>
        <w:tc>
          <w:tcPr>
            <w:tcW w:w="709" w:type="dxa"/>
            <w:vAlign w:val="center"/>
          </w:tcPr>
          <w:p w14:paraId="050BAE9E" w14:textId="66AA7E18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2C369AD9" w14:textId="2A4168A2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45DF3A31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6AC83A95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E63221" w14:textId="376934C9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5A1ADDFB" wp14:editId="53C2D3A7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 xml:space="preserve">Delete </w:t>
            </w:r>
            <w:r>
              <w:rPr>
                <w:b/>
                <w:bCs/>
                <w:noProof/>
              </w:rPr>
              <w:t>Assessment</w:t>
            </w:r>
          </w:p>
        </w:tc>
        <w:tc>
          <w:tcPr>
            <w:tcW w:w="709" w:type="dxa"/>
            <w:vAlign w:val="center"/>
          </w:tcPr>
          <w:p w14:paraId="4C1DFC6C" w14:textId="5E3DF3DE" w:rsidR="000E76AE" w:rsidRPr="00820562" w:rsidRDefault="000E76AE" w:rsidP="000E76AE">
            <w:pPr>
              <w:ind w:right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35698C4F" w14:textId="2A57D8F5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2D387AB5" w14:textId="03544566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20005E66" w14:textId="77777777" w:rsidTr="000E76AE">
        <w:trPr>
          <w:trHeight w:val="349"/>
        </w:trPr>
        <w:tc>
          <w:tcPr>
            <w:tcW w:w="279" w:type="dxa"/>
            <w:vMerge/>
          </w:tcPr>
          <w:p w14:paraId="1E7C5540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0C0BC0EC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39F4C825" wp14:editId="7EAF05EF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816337">
              <w:rPr>
                <w:b/>
                <w:bCs/>
                <w:noProof/>
              </w:rPr>
              <w:t xml:space="preserve">Get </w:t>
            </w:r>
            <w:r>
              <w:rPr>
                <w:b/>
                <w:bCs/>
                <w:noProof/>
              </w:rPr>
              <w:t>Assessments</w:t>
            </w:r>
          </w:p>
        </w:tc>
        <w:tc>
          <w:tcPr>
            <w:tcW w:w="709" w:type="dxa"/>
            <w:vAlign w:val="center"/>
          </w:tcPr>
          <w:p w14:paraId="68C53769" w14:textId="60642446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5</w:t>
            </w:r>
          </w:p>
        </w:tc>
        <w:tc>
          <w:tcPr>
            <w:tcW w:w="1276" w:type="dxa"/>
            <w:vAlign w:val="center"/>
          </w:tcPr>
          <w:p w14:paraId="70EB9EEB" w14:textId="072AFB23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1A3C8D2B" w14:textId="6C8C7808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0624A560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6DD7707C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73A63314" wp14:editId="4A02875E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>Add Course Comment</w:t>
            </w:r>
            <w:r>
              <w:rPr>
                <w:b/>
                <w:bCs/>
                <w:noProof/>
              </w:rPr>
              <w:t xml:space="preserve"> (including reply to a comment)</w:t>
            </w:r>
          </w:p>
        </w:tc>
        <w:tc>
          <w:tcPr>
            <w:tcW w:w="709" w:type="dxa"/>
            <w:vAlign w:val="center"/>
          </w:tcPr>
          <w:p w14:paraId="2F3A22CD" w14:textId="6284E9AD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4</w:t>
            </w:r>
          </w:p>
        </w:tc>
        <w:tc>
          <w:tcPr>
            <w:tcW w:w="1276" w:type="dxa"/>
            <w:vAlign w:val="center"/>
          </w:tcPr>
          <w:p w14:paraId="6455E86A" w14:textId="16F10FCF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4EC21175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3E91F908" w14:textId="77777777" w:rsidTr="000E76AE">
        <w:trPr>
          <w:trHeight w:val="349"/>
        </w:trPr>
        <w:tc>
          <w:tcPr>
            <w:tcW w:w="279" w:type="dxa"/>
            <w:vMerge/>
          </w:tcPr>
          <w:p w14:paraId="2237EEF7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6D74422" w14:textId="721CF8EE" w:rsidR="000E76AE" w:rsidRPr="004742DE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 w:rsidRPr="004742DE">
              <w:rPr>
                <w:b/>
                <w:bCs/>
                <w:noProof/>
              </w:rPr>
              <w:drawing>
                <wp:inline distT="0" distB="0" distL="0" distR="0" wp14:anchorId="5C86ABBC" wp14:editId="35772D14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</w:rPr>
              <w:t>Get Course Comments</w:t>
            </w:r>
          </w:p>
        </w:tc>
        <w:tc>
          <w:tcPr>
            <w:tcW w:w="709" w:type="dxa"/>
            <w:vAlign w:val="center"/>
          </w:tcPr>
          <w:p w14:paraId="1B5DB45B" w14:textId="0E7668C8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8</w:t>
            </w:r>
          </w:p>
        </w:tc>
        <w:tc>
          <w:tcPr>
            <w:tcW w:w="1276" w:type="dxa"/>
            <w:vAlign w:val="center"/>
          </w:tcPr>
          <w:p w14:paraId="74DCBF07" w14:textId="38F8447A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539963AE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48F60908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6E90E9E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54B10ED5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2792EF4D" wp14:editId="4AF3225B">
                  <wp:extent cx="293479" cy="293479"/>
                  <wp:effectExtent l="0" t="0" r="0" b="0"/>
                  <wp:docPr id="1" name="Picture 1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</w:rPr>
              <w:t>Courses Workload Summary Report</w:t>
            </w:r>
          </w:p>
        </w:tc>
        <w:tc>
          <w:tcPr>
            <w:tcW w:w="709" w:type="dxa"/>
            <w:vAlign w:val="center"/>
          </w:tcPr>
          <w:p w14:paraId="140CE3EF" w14:textId="2C4A547E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2</w:t>
            </w:r>
          </w:p>
        </w:tc>
        <w:tc>
          <w:tcPr>
            <w:tcW w:w="1276" w:type="dxa"/>
            <w:vAlign w:val="center"/>
          </w:tcPr>
          <w:p w14:paraId="4D91142D" w14:textId="2767D2B7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51BFDFB5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549E740F" w14:textId="77777777" w:rsidTr="00722D0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05B32BD3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>
              <w:t>6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50B7A84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0221EBB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0E76AE" w:rsidRDefault="000E76AE" w:rsidP="000E76AE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0E76AE" w:rsidRDefault="000E76AE" w:rsidP="000E76AE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313FA69C" w14:textId="77777777" w:rsidTr="00722D0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0E76AE" w:rsidRDefault="000E76AE" w:rsidP="000E76AE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0E76AE" w:rsidRPr="00AF28C5" w:rsidRDefault="000E76AE" w:rsidP="000E76AE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0E76AE" w:rsidRDefault="000E76AE" w:rsidP="000E76AE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0E76AE" w:rsidRDefault="000E76AE" w:rsidP="000E76AE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r w:rsidRPr="004F28E2">
        <w:rPr>
          <w:b/>
          <w:bCs/>
          <w:i/>
          <w:iCs/>
        </w:rPr>
        <w:t>Not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lastRenderedPageBreak/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0EC12D22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 w:rsidR="00454912">
        <w:t>Web Dev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54912">
      <w:pPr>
        <w:spacing w:after="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4E429632" w:rsidR="00C82806" w:rsidRDefault="006D652D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1782F0" wp14:editId="6B88D64D">
            <wp:simplePos x="0" y="0"/>
            <wp:positionH relativeFrom="margin">
              <wp:align>left</wp:align>
            </wp:positionH>
            <wp:positionV relativeFrom="paragraph">
              <wp:posOffset>384810</wp:posOffset>
            </wp:positionV>
            <wp:extent cx="4282440" cy="2901315"/>
            <wp:effectExtent l="0" t="0" r="3810" b="0"/>
            <wp:wrapSquare wrapText="bothSides"/>
            <wp:docPr id="11265757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2901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76AE" w:rsidRPr="000E76AE">
        <w:t>Entity</w:t>
      </w:r>
      <w:r w:rsidR="000E76AE">
        <w:t>-</w:t>
      </w:r>
      <w:r w:rsidR="000E76AE" w:rsidRPr="000E76AE">
        <w:t>Relation</w:t>
      </w:r>
      <w:r w:rsidR="000E76AE">
        <w:t xml:space="preserve"> (ER)</w:t>
      </w:r>
      <w:r w:rsidR="000E76AE" w:rsidRPr="000E76AE">
        <w:t xml:space="preserve"> Diagram</w:t>
      </w:r>
    </w:p>
    <w:p w14:paraId="650076E7" w14:textId="78862B93" w:rsidR="000E76AE" w:rsidRDefault="000E76AE" w:rsidP="000E76AE"/>
    <w:p w14:paraId="331BF85F" w14:textId="77777777" w:rsidR="006D652D" w:rsidRDefault="006D652D" w:rsidP="000E76AE"/>
    <w:p w14:paraId="7B6DB710" w14:textId="77777777" w:rsidR="006D652D" w:rsidRDefault="006D652D" w:rsidP="000E76AE"/>
    <w:p w14:paraId="2B008884" w14:textId="77777777" w:rsidR="006D652D" w:rsidRDefault="006D652D" w:rsidP="000E76AE"/>
    <w:p w14:paraId="69C7D011" w14:textId="77777777" w:rsidR="006D652D" w:rsidRDefault="006D652D" w:rsidP="000E76AE"/>
    <w:p w14:paraId="00746CFE" w14:textId="77777777" w:rsidR="006D652D" w:rsidRDefault="006D652D" w:rsidP="000E76AE"/>
    <w:p w14:paraId="68E7D7F7" w14:textId="77777777" w:rsidR="006D652D" w:rsidRDefault="006D652D" w:rsidP="000E76AE"/>
    <w:p w14:paraId="553C6A50" w14:textId="77777777" w:rsidR="006D652D" w:rsidRDefault="006D652D" w:rsidP="000E76AE"/>
    <w:p w14:paraId="41709328" w14:textId="77777777" w:rsidR="006D652D" w:rsidRDefault="006D652D" w:rsidP="000E76AE"/>
    <w:p w14:paraId="6804F026" w14:textId="77777777" w:rsidR="006D652D" w:rsidRDefault="006D652D" w:rsidP="000E76AE"/>
    <w:p w14:paraId="13523215" w14:textId="77777777" w:rsidR="006D652D" w:rsidRDefault="006D652D" w:rsidP="000E76AE"/>
    <w:p w14:paraId="71E67B34" w14:textId="77777777" w:rsidR="006D652D" w:rsidRDefault="006D652D" w:rsidP="000E76AE"/>
    <w:p w14:paraId="611318A8" w14:textId="77777777" w:rsidR="006D652D" w:rsidRDefault="006D652D" w:rsidP="000E76AE"/>
    <w:p w14:paraId="58F97BC1" w14:textId="77777777" w:rsidR="006D652D" w:rsidRDefault="006D652D" w:rsidP="000E76AE"/>
    <w:p w14:paraId="010F7AFE" w14:textId="77777777" w:rsidR="006D652D" w:rsidRPr="000E76AE" w:rsidRDefault="006D652D" w:rsidP="000E76AE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015C6179" w14:textId="5C19AF5E" w:rsidR="000E76AE" w:rsidRPr="000E76AE" w:rsidRDefault="008E6C51" w:rsidP="000E76AE">
      <w:r>
        <w:t>For each use case, i</w:t>
      </w:r>
      <w:r w:rsidR="000E76AE">
        <w:t>nclud</w:t>
      </w:r>
      <w:r>
        <w:t>e</w:t>
      </w:r>
      <w:r w:rsidR="000E76AE">
        <w:t xml:space="preserve"> </w:t>
      </w:r>
      <w:r>
        <w:t xml:space="preserve">as evidence of a working solution </w:t>
      </w:r>
      <w:r w:rsidR="000E76AE">
        <w:t xml:space="preserve">both </w:t>
      </w:r>
      <w:r>
        <w:t xml:space="preserve">a </w:t>
      </w:r>
      <w:r w:rsidR="000E76AE">
        <w:t xml:space="preserve">screenshot of the app UI and </w:t>
      </w:r>
      <w:r>
        <w:t xml:space="preserve">a </w:t>
      </w:r>
      <w:r w:rsidR="000E76AE" w:rsidRPr="00E344C0">
        <w:rPr>
          <w:b/>
          <w:bCs/>
        </w:rPr>
        <w:t xml:space="preserve">screenshot </w:t>
      </w:r>
      <w:r w:rsidRPr="00E344C0">
        <w:rPr>
          <w:b/>
          <w:bCs/>
        </w:rPr>
        <w:t xml:space="preserve">from Prisma studio </w:t>
      </w:r>
      <w:r w:rsidR="000E76AE" w:rsidRPr="00E344C0">
        <w:rPr>
          <w:b/>
          <w:bCs/>
        </w:rPr>
        <w:t xml:space="preserve">of the </w:t>
      </w:r>
      <w:r w:rsidRPr="00E344C0">
        <w:rPr>
          <w:b/>
          <w:bCs/>
        </w:rPr>
        <w:t xml:space="preserve">content of </w:t>
      </w:r>
      <w:r w:rsidR="000E76AE" w:rsidRPr="00E344C0">
        <w:rPr>
          <w:b/>
          <w:bCs/>
        </w:rPr>
        <w:t>database tables</w:t>
      </w:r>
      <w:r w:rsidRPr="00E344C0">
        <w:rPr>
          <w:b/>
          <w:bCs/>
        </w:rPr>
        <w:t xml:space="preserve"> used</w:t>
      </w:r>
      <w:r w:rsidR="000E76AE">
        <w:t>.</w:t>
      </w:r>
    </w:p>
    <w:p w14:paraId="0EDAA69A" w14:textId="4AD49F28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4DCAF82A" w14:textId="30F03FD3" w:rsidR="006D652D" w:rsidRDefault="006D652D" w:rsidP="006D652D">
      <w:r w:rsidRPr="006D652D">
        <w:drawing>
          <wp:inline distT="0" distB="0" distL="0" distR="0" wp14:anchorId="0BCD3C66" wp14:editId="7A4921F7">
            <wp:extent cx="6129655" cy="1437640"/>
            <wp:effectExtent l="0" t="0" r="4445" b="0"/>
            <wp:docPr id="2448936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93653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17914" w14:textId="212576FA" w:rsidR="006D652D" w:rsidRPr="006D652D" w:rsidRDefault="006D652D" w:rsidP="006D652D">
      <w:r w:rsidRPr="006D652D">
        <w:lastRenderedPageBreak/>
        <w:drawing>
          <wp:inline distT="0" distB="0" distL="0" distR="0" wp14:anchorId="0C428A83" wp14:editId="51C5E29F">
            <wp:extent cx="3261360" cy="2838591"/>
            <wp:effectExtent l="0" t="0" r="0" b="0"/>
            <wp:docPr id="1356532242" name="Picture 1" descr="A screenshot of a logi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532242" name="Picture 1" descr="A screenshot of a login form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62617" cy="283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652D">
        <w:drawing>
          <wp:inline distT="0" distB="0" distL="0" distR="0" wp14:anchorId="35521735" wp14:editId="3B4CDA54">
            <wp:extent cx="4556760" cy="1495947"/>
            <wp:effectExtent l="0" t="0" r="0" b="9525"/>
            <wp:docPr id="1212037294" name="Picture 1" descr="A screenshot of a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037294" name="Picture 1" descr="A screenshot of a website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64920" cy="149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2587" w14:textId="5B0CD12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Add Assessment</w:t>
      </w:r>
    </w:p>
    <w:p w14:paraId="596A7FB0" w14:textId="403B1F2E" w:rsidR="00EB7D1C" w:rsidRDefault="006F768C" w:rsidP="00EB7D1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7280153" wp14:editId="6D933AD3">
                <wp:simplePos x="0" y="0"/>
                <wp:positionH relativeFrom="column">
                  <wp:posOffset>4147820</wp:posOffset>
                </wp:positionH>
                <wp:positionV relativeFrom="paragraph">
                  <wp:posOffset>193675</wp:posOffset>
                </wp:positionV>
                <wp:extent cx="2360930" cy="1404620"/>
                <wp:effectExtent l="0" t="0" r="24765" b="11430"/>
                <wp:wrapNone/>
                <wp:docPr id="6892863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630D12" w14:textId="5D55934B" w:rsidR="006F768C" w:rsidRPr="005D4D4F" w:rsidRDefault="006F768C" w:rsidP="006F768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efore adding an assess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72801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6.6pt;margin-top:15.25pt;width:185.9pt;height:110.6pt;z-index:2516879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">
                <v:textbox style="mso-fit-shape-to-text:t">
                  <w:txbxContent>
                    <w:p w14:paraId="52630D12" w14:textId="5D55934B" w:rsidR="006F768C" w:rsidRPr="005D4D4F" w:rsidRDefault="006F768C" w:rsidP="006F768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efore adding an assessment</w:t>
                      </w:r>
                    </w:p>
                  </w:txbxContent>
                </v:textbox>
              </v:shape>
            </w:pict>
          </mc:Fallback>
        </mc:AlternateContent>
      </w:r>
      <w:r w:rsidRPr="006F768C">
        <w:drawing>
          <wp:inline distT="0" distB="0" distL="0" distR="0" wp14:anchorId="667EA0D9" wp14:editId="7932ABC5">
            <wp:extent cx="5113020" cy="3760212"/>
            <wp:effectExtent l="0" t="0" r="0" b="0"/>
            <wp:docPr id="941222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22273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15645" cy="3762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2F0C7" w14:textId="767F7064" w:rsidR="006F768C" w:rsidRDefault="006F768C" w:rsidP="00EB7D1C">
      <w:r w:rsidRPr="006F768C">
        <w:drawing>
          <wp:inline distT="0" distB="0" distL="0" distR="0" wp14:anchorId="12079ED2" wp14:editId="0B7562F3">
            <wp:extent cx="3086100" cy="2730909"/>
            <wp:effectExtent l="0" t="0" r="0" b="0"/>
            <wp:docPr id="685922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92207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91547" cy="273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02301" w14:textId="0562DE21" w:rsidR="006F768C" w:rsidRPr="00EB7D1C" w:rsidRDefault="006F768C" w:rsidP="00EB7D1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81AF757" wp14:editId="1E513177">
                <wp:simplePos x="0" y="0"/>
                <wp:positionH relativeFrom="column">
                  <wp:posOffset>3957320</wp:posOffset>
                </wp:positionH>
                <wp:positionV relativeFrom="paragraph">
                  <wp:posOffset>2805430</wp:posOffset>
                </wp:positionV>
                <wp:extent cx="2360930" cy="1404620"/>
                <wp:effectExtent l="0" t="0" r="24765" b="11430"/>
                <wp:wrapNone/>
                <wp:docPr id="19688987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AD13" w14:textId="24F292F9" w:rsidR="006F768C" w:rsidRPr="005D4D4F" w:rsidRDefault="006F768C" w:rsidP="006F768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fter adding!!! Inserted at id 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1AF757" id="_x0000_s1027" type="#_x0000_t202" style="position:absolute;left:0;text-align:left;margin-left:311.6pt;margin-top:220.9pt;width:185.9pt;height:110.6pt;z-index:2516899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">
                <v:textbox style="mso-fit-shape-to-text:t">
                  <w:txbxContent>
                    <w:p w14:paraId="0940AD13" w14:textId="24F292F9" w:rsidR="006F768C" w:rsidRPr="005D4D4F" w:rsidRDefault="006F768C" w:rsidP="006F768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fter adding!!! Inserted at id 23</w:t>
                      </w:r>
                    </w:p>
                  </w:txbxContent>
                </v:textbox>
              </v:shape>
            </w:pict>
          </mc:Fallback>
        </mc:AlternateContent>
      </w:r>
      <w:r w:rsidRPr="006F768C">
        <w:drawing>
          <wp:inline distT="0" distB="0" distL="0" distR="0" wp14:anchorId="4993CD55" wp14:editId="57B7222E">
            <wp:extent cx="5044440" cy="3626687"/>
            <wp:effectExtent l="0" t="0" r="3810" b="0"/>
            <wp:docPr id="3551362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36202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45461" cy="3627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AA61A" w14:textId="3626ECAB" w:rsidR="00454912" w:rsidRDefault="006F768C" w:rsidP="00454912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1DEEB979" wp14:editId="029993CB">
                <wp:simplePos x="0" y="0"/>
                <wp:positionH relativeFrom="column">
                  <wp:posOffset>2418140</wp:posOffset>
                </wp:positionH>
                <wp:positionV relativeFrom="paragraph">
                  <wp:posOffset>1202005</wp:posOffset>
                </wp:positionV>
                <wp:extent cx="448920" cy="10080"/>
                <wp:effectExtent l="57150" t="57150" r="46990" b="47625"/>
                <wp:wrapNone/>
                <wp:docPr id="139034139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4892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A61E38" id="Ink 24" o:spid="_x0000_s1026" type="#_x0000_t75" style="position:absolute;margin-left:189.7pt;margin-top:93.95pt;width:36.8pt;height:2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1B41990E" wp14:editId="0E29DA92">
                <wp:simplePos x="0" y="0"/>
                <wp:positionH relativeFrom="column">
                  <wp:posOffset>555500</wp:posOffset>
                </wp:positionH>
                <wp:positionV relativeFrom="paragraph">
                  <wp:posOffset>1004005</wp:posOffset>
                </wp:positionV>
                <wp:extent cx="255240" cy="215640"/>
                <wp:effectExtent l="57150" t="57150" r="12065" b="51435"/>
                <wp:wrapNone/>
                <wp:docPr id="1396613492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255240" cy="21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085E94" id="Ink 23" o:spid="_x0000_s1026" type="#_x0000_t75" style="position:absolute;margin-left:43.05pt;margin-top:78.35pt;width:21.55pt;height:18.4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97CCBB7" wp14:editId="74335D65">
                <wp:simplePos x="0" y="0"/>
                <wp:positionH relativeFrom="column">
                  <wp:posOffset>3919220</wp:posOffset>
                </wp:positionH>
                <wp:positionV relativeFrom="paragraph">
                  <wp:posOffset>1310005</wp:posOffset>
                </wp:positionV>
                <wp:extent cx="2360930" cy="1404620"/>
                <wp:effectExtent l="0" t="0" r="24765" b="27305"/>
                <wp:wrapNone/>
                <wp:docPr id="12400865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41B5E" w14:textId="0F93A401" w:rsidR="006F768C" w:rsidRPr="005D4D4F" w:rsidRDefault="006F768C" w:rsidP="006F768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efore upd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7CCBB7" id="_x0000_s1028" type="#_x0000_t202" style="position:absolute;left:0;text-align:left;margin-left:308.6pt;margin-top:103.15pt;width:185.9pt;height:110.6pt;z-index:2516940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NrXFQ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">
                <v:textbox style="mso-fit-shape-to-text:t">
                  <w:txbxContent>
                    <w:p w14:paraId="27241B5E" w14:textId="0F93A401" w:rsidR="006F768C" w:rsidRPr="005D4D4F" w:rsidRDefault="006F768C" w:rsidP="006F768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efore updating</w:t>
                      </w:r>
                    </w:p>
                  </w:txbxContent>
                </v:textbox>
              </v:shape>
            </w:pict>
          </mc:Fallback>
        </mc:AlternateContent>
      </w:r>
      <w:r w:rsidRPr="00EC164D">
        <w:drawing>
          <wp:anchor distT="0" distB="0" distL="114300" distR="114300" simplePos="0" relativeHeight="251693056" behindDoc="0" locked="0" layoutInCell="1" allowOverlap="1" wp14:anchorId="00394DFB" wp14:editId="1D1BF524">
            <wp:simplePos x="0" y="0"/>
            <wp:positionH relativeFrom="margin">
              <wp:align>center</wp:align>
            </wp:positionH>
            <wp:positionV relativeFrom="paragraph">
              <wp:posOffset>601345</wp:posOffset>
            </wp:positionV>
            <wp:extent cx="7203440" cy="1280160"/>
            <wp:effectExtent l="0" t="0" r="0" b="0"/>
            <wp:wrapSquare wrapText="bothSides"/>
            <wp:docPr id="9093646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36467" name="Picture 1" descr="A screenshot of a computer&#10;&#10;AI-generated content may be incorrect."/>
                    <pic:cNvPicPr/>
                  </pic:nvPicPr>
                  <pic:blipFill rotWithShape="1">
                    <a:blip r:embed="rId31"/>
                    <a:srcRect b="62595"/>
                    <a:stretch/>
                  </pic:blipFill>
                  <pic:spPr bwMode="auto">
                    <a:xfrm>
                      <a:off x="0" y="0"/>
                      <a:ext cx="7203440" cy="128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54912">
        <w:t>Update Assessment</w:t>
      </w:r>
    </w:p>
    <w:p w14:paraId="70BAE3D6" w14:textId="018690D9" w:rsidR="00EC164D" w:rsidRDefault="006F768C" w:rsidP="00EC164D">
      <w:r w:rsidRPr="002258BA">
        <w:drawing>
          <wp:anchor distT="0" distB="0" distL="114300" distR="114300" simplePos="0" relativeHeight="251697152" behindDoc="0" locked="0" layoutInCell="1" allowOverlap="1" wp14:anchorId="0873DB5E" wp14:editId="72F29E82">
            <wp:simplePos x="0" y="0"/>
            <wp:positionH relativeFrom="margin">
              <wp:posOffset>-160020</wp:posOffset>
            </wp:positionH>
            <wp:positionV relativeFrom="paragraph">
              <wp:posOffset>2005965</wp:posOffset>
            </wp:positionV>
            <wp:extent cx="2369820" cy="2220595"/>
            <wp:effectExtent l="0" t="0" r="0" b="8255"/>
            <wp:wrapSquare wrapText="bothSides"/>
            <wp:docPr id="2064807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80755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6982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B79FB2" w14:textId="77777777" w:rsidR="006F768C" w:rsidRDefault="006F768C" w:rsidP="00EC164D"/>
    <w:p w14:paraId="1D9AA166" w14:textId="77777777" w:rsidR="006F768C" w:rsidRDefault="006F768C" w:rsidP="00EC164D"/>
    <w:p w14:paraId="2343B935" w14:textId="77777777" w:rsidR="006F768C" w:rsidRDefault="006F768C" w:rsidP="00EC164D"/>
    <w:p w14:paraId="3C67E293" w14:textId="6AE9B81F" w:rsidR="006F768C" w:rsidRDefault="006F768C" w:rsidP="00EC164D">
      <w:r w:rsidRPr="002258BA">
        <w:drawing>
          <wp:anchor distT="0" distB="0" distL="114300" distR="114300" simplePos="0" relativeHeight="251698176" behindDoc="0" locked="0" layoutInCell="1" allowOverlap="1" wp14:anchorId="37C5F0D8" wp14:editId="267D5C62">
            <wp:simplePos x="0" y="0"/>
            <wp:positionH relativeFrom="column">
              <wp:posOffset>2364740</wp:posOffset>
            </wp:positionH>
            <wp:positionV relativeFrom="paragraph">
              <wp:posOffset>10795</wp:posOffset>
            </wp:positionV>
            <wp:extent cx="4000500" cy="1147144"/>
            <wp:effectExtent l="0" t="0" r="0" b="0"/>
            <wp:wrapNone/>
            <wp:docPr id="781088763" name="Picture 1" descr="A screenshot of a data struc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088763" name="Picture 1" descr="A screenshot of a data structure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1471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054605" w14:textId="77777777" w:rsidR="006F768C" w:rsidRDefault="006F768C" w:rsidP="00EC164D"/>
    <w:p w14:paraId="0C9DDBAB" w14:textId="77777777" w:rsidR="006F768C" w:rsidRDefault="006F768C" w:rsidP="00EC164D"/>
    <w:p w14:paraId="7E91E9CE" w14:textId="357EA1CD" w:rsidR="006F768C" w:rsidRDefault="006F768C" w:rsidP="00EC164D"/>
    <w:p w14:paraId="6C2C16B5" w14:textId="77777777" w:rsidR="006F768C" w:rsidRDefault="006F768C" w:rsidP="00EC164D"/>
    <w:p w14:paraId="4FB90E84" w14:textId="77777777" w:rsidR="006F768C" w:rsidRDefault="006F768C" w:rsidP="00EC164D"/>
    <w:p w14:paraId="773D3C09" w14:textId="0A848BD8" w:rsidR="006F768C" w:rsidRDefault="006F768C" w:rsidP="00EC164D"/>
    <w:p w14:paraId="28E5A4F7" w14:textId="77777777" w:rsidR="006F768C" w:rsidRDefault="006F768C" w:rsidP="00EC164D"/>
    <w:p w14:paraId="61E65F73" w14:textId="77777777" w:rsidR="006F768C" w:rsidRDefault="006F768C" w:rsidP="00EC164D"/>
    <w:p w14:paraId="4297D004" w14:textId="62E449A2" w:rsidR="006F768C" w:rsidRDefault="006F768C" w:rsidP="00EC164D"/>
    <w:p w14:paraId="793443EB" w14:textId="101A0BB1" w:rsidR="006F768C" w:rsidRDefault="006F768C" w:rsidP="00EC164D">
      <w:r w:rsidRPr="006F768C">
        <w:lastRenderedPageBreak/>
        <w:drawing>
          <wp:inline distT="0" distB="0" distL="0" distR="0" wp14:anchorId="11D2223F" wp14:editId="5F952B86">
            <wp:extent cx="6129655" cy="644525"/>
            <wp:effectExtent l="0" t="0" r="4445" b="3175"/>
            <wp:docPr id="1391347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4794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64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C3519" w14:textId="523F30FC" w:rsidR="006F768C" w:rsidRDefault="006F768C" w:rsidP="00EC164D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04EB5069" wp14:editId="37EF49DA">
                <wp:simplePos x="0" y="0"/>
                <wp:positionH relativeFrom="column">
                  <wp:posOffset>711200</wp:posOffset>
                </wp:positionH>
                <wp:positionV relativeFrom="paragraph">
                  <wp:posOffset>21590</wp:posOffset>
                </wp:positionV>
                <wp:extent cx="2360930" cy="1404620"/>
                <wp:effectExtent l="0" t="0" r="24765" b="27305"/>
                <wp:wrapNone/>
                <wp:docPr id="17561963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25181D" w14:textId="2A369E80" w:rsidR="006F768C" w:rsidRPr="005D4D4F" w:rsidRDefault="006F768C" w:rsidP="006F768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fter</w:t>
                            </w:r>
                            <w:r>
                              <w:rPr>
                                <w:lang w:val="en-GB"/>
                              </w:rPr>
                              <w:t xml:space="preserve"> upd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4EB5069" id="_x0000_s1029" type="#_x0000_t202" style="position:absolute;left:0;text-align:left;margin-left:56pt;margin-top:1.7pt;width:185.9pt;height:110.6pt;z-index:2517002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">
                <v:textbox style="mso-fit-shape-to-text:t">
                  <w:txbxContent>
                    <w:p w14:paraId="5B25181D" w14:textId="2A369E80" w:rsidR="006F768C" w:rsidRPr="005D4D4F" w:rsidRDefault="006F768C" w:rsidP="006F768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fter</w:t>
                      </w:r>
                      <w:r>
                        <w:rPr>
                          <w:lang w:val="en-GB"/>
                        </w:rPr>
                        <w:t xml:space="preserve"> updating</w:t>
                      </w:r>
                    </w:p>
                  </w:txbxContent>
                </v:textbox>
              </v:shape>
            </w:pict>
          </mc:Fallback>
        </mc:AlternateContent>
      </w:r>
    </w:p>
    <w:p w14:paraId="6CE1DD08" w14:textId="77777777" w:rsidR="006F768C" w:rsidRDefault="006F768C" w:rsidP="00EC164D"/>
    <w:p w14:paraId="2A84B8EB" w14:textId="77777777" w:rsidR="006F768C" w:rsidRDefault="006F768C" w:rsidP="00EC164D"/>
    <w:p w14:paraId="42C1BDF0" w14:textId="77777777" w:rsidR="006F768C" w:rsidRDefault="006F768C" w:rsidP="00EC164D"/>
    <w:p w14:paraId="030297C4" w14:textId="6E4F46F8" w:rsidR="002258BA" w:rsidRPr="00EC164D" w:rsidRDefault="002258BA" w:rsidP="00EC164D"/>
    <w:p w14:paraId="7FD3093C" w14:textId="5B85F9B0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Delete Assessment</w:t>
      </w:r>
    </w:p>
    <w:p w14:paraId="26E8D2B9" w14:textId="71389D5F" w:rsidR="002258BA" w:rsidRDefault="002258BA" w:rsidP="002258BA">
      <w:r w:rsidRPr="002258BA">
        <w:drawing>
          <wp:inline distT="0" distB="0" distL="0" distR="0" wp14:anchorId="23FA3468" wp14:editId="29E2503B">
            <wp:extent cx="5311140" cy="1308940"/>
            <wp:effectExtent l="0" t="0" r="3810" b="5715"/>
            <wp:docPr id="1392426756" name="Picture 1" descr="A white rectangular objec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426756" name="Picture 1" descr="A white rectangular object with black text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16866" cy="1310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2565" w14:textId="64709F64" w:rsidR="002258BA" w:rsidRDefault="002258BA" w:rsidP="002258BA">
      <w:r w:rsidRPr="002258BA">
        <w:drawing>
          <wp:inline distT="0" distB="0" distL="0" distR="0" wp14:anchorId="4F9FB557" wp14:editId="2E93F275">
            <wp:extent cx="4451874" cy="1866900"/>
            <wp:effectExtent l="0" t="0" r="6350" b="0"/>
            <wp:docPr id="19936955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695579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61403" cy="1870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40860" w14:textId="7D0F9075" w:rsidR="002258BA" w:rsidRDefault="002258BA" w:rsidP="002258BA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E28BCB5" wp14:editId="14E6590E">
                <wp:simplePos x="0" y="0"/>
                <wp:positionH relativeFrom="column">
                  <wp:posOffset>705485</wp:posOffset>
                </wp:positionH>
                <wp:positionV relativeFrom="paragraph">
                  <wp:posOffset>1875790</wp:posOffset>
                </wp:positionV>
                <wp:extent cx="1265705" cy="788970"/>
                <wp:effectExtent l="57150" t="57150" r="10795" b="49530"/>
                <wp:wrapNone/>
                <wp:docPr id="727582483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265705" cy="788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978EC5" id="Ink 19" o:spid="_x0000_s1026" type="#_x0000_t75" style="position:absolute;margin-left:54.85pt;margin-top:147pt;width:101.05pt;height:63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758789B" wp14:editId="5796546A">
                <wp:simplePos x="0" y="0"/>
                <wp:positionH relativeFrom="column">
                  <wp:posOffset>46460</wp:posOffset>
                </wp:positionH>
                <wp:positionV relativeFrom="paragraph">
                  <wp:posOffset>1327005</wp:posOffset>
                </wp:positionV>
                <wp:extent cx="720000" cy="617760"/>
                <wp:effectExtent l="57150" t="57150" r="42545" b="49530"/>
                <wp:wrapNone/>
                <wp:docPr id="2002257216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720000" cy="61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5F4EF6" id="Ink 3" o:spid="_x0000_s1026" type="#_x0000_t75" style="position:absolute;margin-left:2.95pt;margin-top:103.8pt;width:58.15pt;height:50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">
                <v:imagedata r:id="rId40" o:title=""/>
              </v:shape>
            </w:pict>
          </mc:Fallback>
        </mc:AlternateContent>
      </w:r>
      <w:r w:rsidRPr="002258BA">
        <w:drawing>
          <wp:inline distT="0" distB="0" distL="0" distR="0" wp14:anchorId="74DB3E5C" wp14:editId="23D8BBCC">
            <wp:extent cx="6129655" cy="3676650"/>
            <wp:effectExtent l="0" t="0" r="4445" b="0"/>
            <wp:docPr id="1152569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569529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57EF4" w14:textId="77777777" w:rsidR="002258BA" w:rsidRDefault="002258BA" w:rsidP="002258BA"/>
    <w:p w14:paraId="4E8B5571" w14:textId="77777777" w:rsidR="002258BA" w:rsidRDefault="002258BA" w:rsidP="006F768C">
      <w:pPr>
        <w:ind w:left="0" w:firstLine="0"/>
      </w:pPr>
    </w:p>
    <w:p w14:paraId="18B04BCD" w14:textId="77777777" w:rsidR="002258BA" w:rsidRPr="002258BA" w:rsidRDefault="002258BA" w:rsidP="002258BA"/>
    <w:p w14:paraId="5E16422C" w14:textId="70A5526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Assessments</w:t>
      </w:r>
    </w:p>
    <w:p w14:paraId="508C9CC9" w14:textId="05EEF4E3" w:rsidR="002258BA" w:rsidRPr="002258BA" w:rsidRDefault="002258BA" w:rsidP="002258BA">
      <w:r w:rsidRPr="002258BA">
        <w:drawing>
          <wp:inline distT="0" distB="0" distL="0" distR="0" wp14:anchorId="3B3558A5" wp14:editId="7760CBFB">
            <wp:extent cx="6129655" cy="1696720"/>
            <wp:effectExtent l="0" t="0" r="4445" b="0"/>
            <wp:docPr id="11772479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24790" name="Picture 1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D185F" w14:textId="299D561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Add Course Comment</w:t>
      </w:r>
      <w:r w:rsidR="000E76AE">
        <w:t xml:space="preserve"> </w:t>
      </w:r>
      <w:r w:rsidR="000E76AE" w:rsidRPr="000E76AE">
        <w:t>(including reply to a comment)</w:t>
      </w:r>
    </w:p>
    <w:p w14:paraId="25FE6FE3" w14:textId="41C23DB2" w:rsidR="002258BA" w:rsidRDefault="002258BA" w:rsidP="002258BA">
      <w:r w:rsidRPr="002258BA">
        <w:drawing>
          <wp:inline distT="0" distB="0" distL="0" distR="0" wp14:anchorId="53C5ACBB" wp14:editId="343A716D">
            <wp:extent cx="3781939" cy="3002280"/>
            <wp:effectExtent l="0" t="0" r="9525" b="7620"/>
            <wp:docPr id="15329745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974587" name="Picture 1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88120" cy="300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55BD0" w14:textId="7A23E2EA" w:rsidR="005D4D4F" w:rsidRDefault="005D4D4F" w:rsidP="002258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F7D0B51" wp14:editId="149FB4CB">
                <wp:simplePos x="0" y="0"/>
                <wp:positionH relativeFrom="column">
                  <wp:posOffset>3896360</wp:posOffset>
                </wp:positionH>
                <wp:positionV relativeFrom="paragraph">
                  <wp:posOffset>1706880</wp:posOffset>
                </wp:positionV>
                <wp:extent cx="2360930" cy="1404620"/>
                <wp:effectExtent l="0" t="0" r="2476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2D81C9" w14:textId="55DB64B9" w:rsidR="005D4D4F" w:rsidRPr="005D4D4F" w:rsidRDefault="005D4D4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efore adding com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D0B51" id="_x0000_s1030" type="#_x0000_t202" style="position:absolute;left:0;text-align:left;margin-left:306.8pt;margin-top:134.4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">
                <v:textbox style="mso-fit-shape-to-text:t">
                  <w:txbxContent>
                    <w:p w14:paraId="412D81C9" w14:textId="55DB64B9" w:rsidR="005D4D4F" w:rsidRPr="005D4D4F" w:rsidRDefault="005D4D4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efore adding comment</w:t>
                      </w:r>
                    </w:p>
                  </w:txbxContent>
                </v:textbox>
              </v:shape>
            </w:pict>
          </mc:Fallback>
        </mc:AlternateContent>
      </w:r>
      <w:r w:rsidRPr="00EC164D">
        <w:drawing>
          <wp:inline distT="0" distB="0" distL="0" distR="0" wp14:anchorId="7C5AEDC0" wp14:editId="475FE625">
            <wp:extent cx="4239284" cy="3017520"/>
            <wp:effectExtent l="0" t="0" r="8890" b="0"/>
            <wp:docPr id="8565859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377379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40999" cy="3018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F6A1" w14:textId="2841F33A" w:rsidR="002258BA" w:rsidRPr="002258BA" w:rsidRDefault="005D4D4F" w:rsidP="002258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338C61" wp14:editId="6D8429A3">
                <wp:simplePos x="0" y="0"/>
                <wp:positionH relativeFrom="column">
                  <wp:posOffset>3873500</wp:posOffset>
                </wp:positionH>
                <wp:positionV relativeFrom="paragraph">
                  <wp:posOffset>349250</wp:posOffset>
                </wp:positionV>
                <wp:extent cx="2360930" cy="1404620"/>
                <wp:effectExtent l="0" t="0" r="24765" b="11430"/>
                <wp:wrapNone/>
                <wp:docPr id="8392746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79461" w14:textId="008E602A" w:rsidR="005D4D4F" w:rsidRPr="005D4D4F" w:rsidRDefault="005D4D4F" w:rsidP="005D4D4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fter adding com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338C61" id="_x0000_s1031" type="#_x0000_t202" style="position:absolute;left:0;text-align:left;margin-left:305pt;margin-top:27.5pt;width:185.9pt;height:110.6pt;z-index:2516817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UB5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">
                <v:textbox style="mso-fit-shape-to-text:t">
                  <w:txbxContent>
                    <w:p w14:paraId="5C079461" w14:textId="008E602A" w:rsidR="005D4D4F" w:rsidRPr="005D4D4F" w:rsidRDefault="005D4D4F" w:rsidP="005D4D4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fter adding comment</w:t>
                      </w:r>
                    </w:p>
                  </w:txbxContent>
                </v:textbox>
              </v:shape>
            </w:pict>
          </mc:Fallback>
        </mc:AlternateContent>
      </w:r>
      <w:r w:rsidR="002258BA"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6014D67" wp14:editId="27F949F8">
                <wp:simplePos x="0" y="0"/>
                <wp:positionH relativeFrom="column">
                  <wp:posOffset>2440820</wp:posOffset>
                </wp:positionH>
                <wp:positionV relativeFrom="paragraph">
                  <wp:posOffset>279100</wp:posOffset>
                </wp:positionV>
                <wp:extent cx="426600" cy="15480"/>
                <wp:effectExtent l="57150" t="57150" r="50165" b="41910"/>
                <wp:wrapNone/>
                <wp:docPr id="982744407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42660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9C1230" id="Ink 21" o:spid="_x0000_s1026" type="#_x0000_t75" style="position:absolute;margin-left:191.5pt;margin-top:21.3pt;width:35.05pt;height:2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">
                <v:imagedata r:id="rId46" o:title=""/>
              </v:shape>
            </w:pict>
          </mc:Fallback>
        </mc:AlternateContent>
      </w:r>
      <w:r w:rsidR="002258BA"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466ED809" wp14:editId="204C946C">
                <wp:simplePos x="0" y="0"/>
                <wp:positionH relativeFrom="column">
                  <wp:posOffset>245180</wp:posOffset>
                </wp:positionH>
                <wp:positionV relativeFrom="paragraph">
                  <wp:posOffset>178300</wp:posOffset>
                </wp:positionV>
                <wp:extent cx="268200" cy="110160"/>
                <wp:effectExtent l="57150" t="57150" r="36830" b="42545"/>
                <wp:wrapNone/>
                <wp:docPr id="888248035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268200" cy="11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18FA56" id="Ink 20" o:spid="_x0000_s1026" type="#_x0000_t75" style="position:absolute;margin-left:18.6pt;margin-top:13.35pt;width:22.5pt;height:10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">
                <v:imagedata r:id="rId48" o:title=""/>
              </v:shape>
            </w:pict>
          </mc:Fallback>
        </mc:AlternateContent>
      </w:r>
      <w:r w:rsidR="002258BA" w:rsidRPr="002258BA">
        <w:drawing>
          <wp:inline distT="0" distB="0" distL="0" distR="0" wp14:anchorId="1BFAB301" wp14:editId="40679E0D">
            <wp:extent cx="6129655" cy="668020"/>
            <wp:effectExtent l="0" t="0" r="4445" b="0"/>
            <wp:docPr id="1554470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470092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66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CC0A3" w14:textId="55265571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Get Course Comments</w:t>
      </w:r>
    </w:p>
    <w:p w14:paraId="5193C4F4" w14:textId="051CC46D" w:rsidR="005D4D4F" w:rsidRDefault="005D4D4F" w:rsidP="005D4D4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D755DD1" wp14:editId="51DBED76">
                <wp:simplePos x="0" y="0"/>
                <wp:positionH relativeFrom="column">
                  <wp:posOffset>3789680</wp:posOffset>
                </wp:positionH>
                <wp:positionV relativeFrom="paragraph">
                  <wp:posOffset>1835785</wp:posOffset>
                </wp:positionV>
                <wp:extent cx="2360930" cy="1404620"/>
                <wp:effectExtent l="0" t="0" r="24765" b="11430"/>
                <wp:wrapNone/>
                <wp:docPr id="19029806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F7162" w14:textId="071CC956" w:rsidR="005D4D4F" w:rsidRPr="005D4D4F" w:rsidRDefault="005D4D4F" w:rsidP="005D4D4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ourse computer ethics c2n 200-f24 has no comments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755DD1" id="_x0000_s1032" type="#_x0000_t202" style="position:absolute;left:0;text-align:left;margin-left:298.4pt;margin-top:144.55pt;width:185.9pt;height:110.6pt;z-index:2516838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4K4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">
                <v:textbox style="mso-fit-shape-to-text:t">
                  <w:txbxContent>
                    <w:p w14:paraId="366F7162" w14:textId="071CC956" w:rsidR="005D4D4F" w:rsidRPr="005D4D4F" w:rsidRDefault="005D4D4F" w:rsidP="005D4D4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Course computer ethics c2n 200-f24 has no comments!</w:t>
                      </w:r>
                    </w:p>
                  </w:txbxContent>
                </v:textbox>
              </v:shape>
            </w:pict>
          </mc:Fallback>
        </mc:AlternateContent>
      </w:r>
      <w:r w:rsidRPr="005D4D4F">
        <w:drawing>
          <wp:inline distT="0" distB="0" distL="0" distR="0" wp14:anchorId="0E158F73" wp14:editId="3E3AFE73">
            <wp:extent cx="6129655" cy="2843530"/>
            <wp:effectExtent l="0" t="0" r="4445" b="0"/>
            <wp:docPr id="16840287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028796" name="Picture 1" descr="A screenshot of a computer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B616F" w14:textId="78ED1E17" w:rsidR="005D4D4F" w:rsidRDefault="005D4D4F" w:rsidP="005D4D4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314A9" wp14:editId="77CB58F3">
                <wp:simplePos x="0" y="0"/>
                <wp:positionH relativeFrom="column">
                  <wp:posOffset>4041140</wp:posOffset>
                </wp:positionH>
                <wp:positionV relativeFrom="paragraph">
                  <wp:posOffset>2592070</wp:posOffset>
                </wp:positionV>
                <wp:extent cx="2360930" cy="1404620"/>
                <wp:effectExtent l="0" t="0" r="24765" b="11430"/>
                <wp:wrapNone/>
                <wp:docPr id="10608451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510CD5" w14:textId="1A908B28" w:rsidR="005D4D4F" w:rsidRPr="005D4D4F" w:rsidRDefault="005D4D4F" w:rsidP="005D4D4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fter adding the comment, it shows up in the prisma stud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E314A9" id="_x0000_s1033" type="#_x0000_t202" style="position:absolute;left:0;text-align:left;margin-left:318.2pt;margin-top:204.1pt;width:185.9pt;height:110.6pt;z-index:2516858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">
                <v:textbox style="mso-fit-shape-to-text:t">
                  <w:txbxContent>
                    <w:p w14:paraId="15510CD5" w14:textId="1A908B28" w:rsidR="005D4D4F" w:rsidRPr="005D4D4F" w:rsidRDefault="005D4D4F" w:rsidP="005D4D4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fter adding the comment, it shows up in the prisma studio</w:t>
                      </w:r>
                    </w:p>
                  </w:txbxContent>
                </v:textbox>
              </v:shape>
            </w:pict>
          </mc:Fallback>
        </mc:AlternateContent>
      </w:r>
      <w:r w:rsidRPr="005D4D4F">
        <w:drawing>
          <wp:inline distT="0" distB="0" distL="0" distR="0" wp14:anchorId="046859CE" wp14:editId="2E782240">
            <wp:extent cx="4358640" cy="2707838"/>
            <wp:effectExtent l="0" t="0" r="3810" b="0"/>
            <wp:docPr id="13625317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31733" name="Picture 1" descr="A screenshot of a computer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62980" cy="2710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E38D4" w14:textId="4FE0AA2B" w:rsidR="005D4D4F" w:rsidRPr="005D4D4F" w:rsidRDefault="005D4D4F" w:rsidP="005D4D4F">
      <w:r w:rsidRPr="005D4D4F">
        <w:drawing>
          <wp:inline distT="0" distB="0" distL="0" distR="0" wp14:anchorId="5BFA4B20" wp14:editId="377BA10B">
            <wp:extent cx="6129655" cy="902335"/>
            <wp:effectExtent l="0" t="0" r="4445" b="0"/>
            <wp:docPr id="1789585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585138" name="Picture 1" descr="A screenshot of a computer&#10;&#10;AI-generated content may be incorrect.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1508E" w14:textId="511C9A7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Courses Workload Summary Report</w:t>
      </w:r>
    </w:p>
    <w:p w14:paraId="37A08D39" w14:textId="77777777" w:rsidR="000E76AE" w:rsidRDefault="000E76AE" w:rsidP="000E76AE"/>
    <w:p w14:paraId="3D77C396" w14:textId="77777777" w:rsidR="006F768C" w:rsidRDefault="006F768C" w:rsidP="000E76AE"/>
    <w:p w14:paraId="61ED1BF6" w14:textId="77777777" w:rsidR="006F768C" w:rsidRPr="000E76AE" w:rsidRDefault="006F768C" w:rsidP="000E76AE"/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454912">
            <w:pPr>
              <w:pStyle w:val="ListParagraph"/>
              <w:ind w:left="360" w:firstLine="0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553FEECB" w:rsidR="00722D05" w:rsidRDefault="00694F9D" w:rsidP="005B357D">
            <w:pPr>
              <w:ind w:left="0" w:firstLine="0"/>
            </w:pPr>
            <w:r>
              <w:t>Yara Khanafer</w:t>
            </w:r>
          </w:p>
        </w:tc>
        <w:tc>
          <w:tcPr>
            <w:tcW w:w="7805" w:type="dxa"/>
          </w:tcPr>
          <w:p w14:paraId="4E85E4BE" w14:textId="7E04798B" w:rsidR="00694F9D" w:rsidRDefault="00694F9D" w:rsidP="00694F9D">
            <w:pPr>
              <w:ind w:left="0" w:firstLine="0"/>
            </w:pPr>
            <w:r>
              <w:t>-</w:t>
            </w:r>
            <w:r>
              <w:t>userRepo</w:t>
            </w:r>
            <w:r>
              <w:t xml:space="preserve"> changed to prisma</w:t>
            </w:r>
          </w:p>
          <w:p w14:paraId="7D584BF2" w14:textId="56639C51" w:rsidR="00722D05" w:rsidRDefault="00694F9D" w:rsidP="006F768C">
            <w:pPr>
              <w:ind w:left="0" w:firstLine="0"/>
            </w:pPr>
            <w:r>
              <w:t>-fixed seeding issues</w:t>
            </w:r>
            <w:r w:rsidR="006F768C">
              <w:t xml:space="preserve"> &amp; </w:t>
            </w:r>
            <w:r>
              <w:t>schema alterations</w:t>
            </w:r>
          </w:p>
          <w:p w14:paraId="5A091D28" w14:textId="3ABD356F" w:rsidR="00541528" w:rsidRDefault="00541528" w:rsidP="00694F9D">
            <w:pPr>
              <w:ind w:left="0" w:firstLine="0"/>
            </w:pPr>
            <w:r>
              <w:t>-fixed updating issues for updating an assessment in AssessmentRepo and assessments.js (actions)</w:t>
            </w:r>
          </w:p>
          <w:p w14:paraId="749517D5" w14:textId="0F0356F9" w:rsidR="006F768C" w:rsidRDefault="006F768C" w:rsidP="00694F9D">
            <w:pPr>
              <w:ind w:left="0" w:firstLine="0"/>
            </w:pPr>
            <w:r>
              <w:t xml:space="preserve">-fixed add assessment </w:t>
            </w:r>
            <w:r>
              <w:t>in AssessmentRepo and assessments.js (actions)</w:t>
            </w:r>
          </w:p>
          <w:p w14:paraId="3510C689" w14:textId="23AB5E0D" w:rsidR="00694F9D" w:rsidRDefault="00694F9D" w:rsidP="00694F9D">
            <w:pPr>
              <w:ind w:left="0" w:firstLine="0"/>
            </w:pPr>
            <w:r>
              <w:t>-ER diagram</w:t>
            </w:r>
          </w:p>
          <w:p w14:paraId="0D42F3C8" w14:textId="4D6615F8" w:rsidR="00694F9D" w:rsidRDefault="00694F9D" w:rsidP="00694F9D">
            <w:pPr>
              <w:ind w:left="0" w:firstLine="0"/>
            </w:pPr>
            <w:r>
              <w:t>-testing</w:t>
            </w: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3D00BB2D" w:rsidR="00722D05" w:rsidRDefault="00694F9D" w:rsidP="005B357D">
            <w:pPr>
              <w:ind w:left="0" w:firstLine="0"/>
            </w:pPr>
            <w:r>
              <w:t>Sara Khalili</w:t>
            </w:r>
          </w:p>
        </w:tc>
        <w:tc>
          <w:tcPr>
            <w:tcW w:w="7805" w:type="dxa"/>
          </w:tcPr>
          <w:p w14:paraId="00598A49" w14:textId="586CBAB2" w:rsidR="00694F9D" w:rsidRDefault="00694F9D" w:rsidP="00694F9D">
            <w:pPr>
              <w:ind w:left="0" w:firstLine="0"/>
            </w:pPr>
            <w:r>
              <w:t>-</w:t>
            </w:r>
            <w:r>
              <w:t>commentRepo</w:t>
            </w:r>
            <w:r>
              <w:t xml:space="preserve"> and s</w:t>
            </w:r>
            <w:r>
              <w:t>ection</w:t>
            </w:r>
            <w:r>
              <w:t>Repo changed to prisma</w:t>
            </w:r>
          </w:p>
          <w:p w14:paraId="451A2565" w14:textId="336D62ED" w:rsidR="00694F9D" w:rsidRDefault="00694F9D" w:rsidP="00694F9D">
            <w:pPr>
              <w:ind w:left="0" w:firstLine="0"/>
            </w:pPr>
            <w:r>
              <w:t>-fixed seeding issues</w:t>
            </w:r>
          </w:p>
          <w:p w14:paraId="039634C6" w14:textId="77777777" w:rsidR="00722D05" w:rsidRDefault="00694F9D" w:rsidP="00694F9D">
            <w:pPr>
              <w:ind w:left="0" w:firstLine="0"/>
            </w:pPr>
            <w:r>
              <w:t>-schema alterations</w:t>
            </w:r>
          </w:p>
          <w:p w14:paraId="7276C5F3" w14:textId="59025A87" w:rsidR="00694F9D" w:rsidRDefault="00694F9D" w:rsidP="00694F9D">
            <w:pPr>
              <w:ind w:left="0" w:firstLine="0"/>
            </w:pPr>
            <w:r>
              <w:t>-fixed issues with properly adding/displaying comments</w:t>
            </w:r>
          </w:p>
          <w:p w14:paraId="5B3A54C0" w14:textId="553C162A" w:rsidR="00694F9D" w:rsidRDefault="00694F9D" w:rsidP="00694F9D">
            <w:pPr>
              <w:ind w:left="0" w:firstLine="0"/>
            </w:pPr>
            <w:r>
              <w:t>-testing</w:t>
            </w: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0F1EC358" w:rsidR="00722D05" w:rsidRDefault="00F95870" w:rsidP="005B357D">
            <w:pPr>
              <w:ind w:left="0" w:firstLine="0"/>
            </w:pPr>
            <w:r>
              <w:t>Zunaira Hamid</w:t>
            </w:r>
          </w:p>
        </w:tc>
        <w:tc>
          <w:tcPr>
            <w:tcW w:w="7805" w:type="dxa"/>
          </w:tcPr>
          <w:p w14:paraId="377CE180" w14:textId="77777777" w:rsidR="00722D05" w:rsidRDefault="00694F9D" w:rsidP="005B357D">
            <w:pPr>
              <w:ind w:left="0" w:firstLine="0"/>
            </w:pPr>
            <w:r>
              <w:t>-assessmentRepo and semesterRepo changed to prisma</w:t>
            </w:r>
          </w:p>
          <w:p w14:paraId="7E83BF37" w14:textId="071EC73C" w:rsidR="00694F9D" w:rsidRDefault="00694F9D" w:rsidP="005B357D">
            <w:pPr>
              <w:ind w:left="0" w:firstLine="0"/>
            </w:pPr>
            <w:r>
              <w:t>-schema alterations</w:t>
            </w: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5FB7BB92" w:rsidR="00722D05" w:rsidRDefault="00F95870" w:rsidP="005B357D">
            <w:pPr>
              <w:ind w:left="0" w:firstLine="0"/>
            </w:pPr>
            <w:r>
              <w:t>Sara Al Muraikhi</w:t>
            </w:r>
          </w:p>
        </w:tc>
        <w:tc>
          <w:tcPr>
            <w:tcW w:w="7805" w:type="dxa"/>
          </w:tcPr>
          <w:p w14:paraId="189F8561" w14:textId="4C89C79A" w:rsidR="00722D05" w:rsidRDefault="00F95870" w:rsidP="005B357D">
            <w:pPr>
              <w:ind w:left="0" w:firstLine="0"/>
            </w:pPr>
            <w:r>
              <w:t>Courses workload summary report</w:t>
            </w:r>
          </w:p>
        </w:tc>
      </w:tr>
    </w:tbl>
    <w:p w14:paraId="4527CEED" w14:textId="706FD7D3" w:rsidR="00F401D2" w:rsidRDefault="00F401D2" w:rsidP="00722D05">
      <w:pPr>
        <w:ind w:left="0" w:firstLine="0"/>
      </w:pPr>
    </w:p>
    <w:p w14:paraId="1F4FB8A4" w14:textId="77777777" w:rsidR="00EC164D" w:rsidRDefault="00EC164D" w:rsidP="00722D05">
      <w:pPr>
        <w:ind w:left="0" w:firstLine="0"/>
      </w:pPr>
    </w:p>
    <w:p w14:paraId="3DC33202" w14:textId="0C3F0C29" w:rsidR="00EC164D" w:rsidRDefault="00EC164D" w:rsidP="00722D05">
      <w:pPr>
        <w:ind w:left="0" w:firstLine="0"/>
      </w:pPr>
    </w:p>
    <w:p w14:paraId="70EF3462" w14:textId="0E2C5904" w:rsidR="00EC164D" w:rsidRDefault="00EC164D" w:rsidP="00722D05">
      <w:pPr>
        <w:ind w:left="0" w:firstLine="0"/>
      </w:pPr>
    </w:p>
    <w:p w14:paraId="2E1991EC" w14:textId="565F97AA" w:rsidR="00EC164D" w:rsidRDefault="00EC164D" w:rsidP="00722D05">
      <w:pPr>
        <w:ind w:left="0" w:firstLine="0"/>
      </w:pPr>
    </w:p>
    <w:p w14:paraId="04CF09B2" w14:textId="2C4A2ADA" w:rsidR="00EC164D" w:rsidRDefault="00EC164D" w:rsidP="00722D05">
      <w:pPr>
        <w:ind w:left="0" w:firstLine="0"/>
      </w:pPr>
    </w:p>
    <w:p w14:paraId="2B26EBC9" w14:textId="345ABBB9" w:rsidR="00EC164D" w:rsidRDefault="00EC164D" w:rsidP="00722D05">
      <w:pPr>
        <w:ind w:left="0" w:firstLine="0"/>
      </w:pPr>
    </w:p>
    <w:p w14:paraId="482DE065" w14:textId="17E06979" w:rsidR="00EC164D" w:rsidRDefault="00EC164D" w:rsidP="00722D05">
      <w:pPr>
        <w:ind w:left="0" w:firstLine="0"/>
      </w:pPr>
    </w:p>
    <w:sectPr w:rsidR="00EC164D" w:rsidSect="002E5946">
      <w:footerReference w:type="even" r:id="rId53"/>
      <w:footerReference w:type="default" r:id="rId54"/>
      <w:footerReference w:type="first" r:id="rId5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F525F9" w14:textId="77777777" w:rsidR="00043831" w:rsidRDefault="00043831">
      <w:pPr>
        <w:spacing w:after="0" w:line="240" w:lineRule="auto"/>
      </w:pPr>
      <w:r>
        <w:separator/>
      </w:r>
    </w:p>
  </w:endnote>
  <w:endnote w:type="continuationSeparator" w:id="0">
    <w:p w14:paraId="4E524202" w14:textId="77777777" w:rsidR="00043831" w:rsidRDefault="00043831">
      <w:pPr>
        <w:spacing w:after="0" w:line="240" w:lineRule="auto"/>
      </w:pPr>
      <w:r>
        <w:continuationSeparator/>
      </w:r>
    </w:p>
  </w:endnote>
  <w:endnote w:type="continuationNotice" w:id="1">
    <w:p w14:paraId="5CDCA9D1" w14:textId="77777777" w:rsidR="00043831" w:rsidRDefault="000438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FA76C4" w14:textId="77777777" w:rsidR="00043831" w:rsidRDefault="00043831">
      <w:pPr>
        <w:spacing w:after="0" w:line="240" w:lineRule="auto"/>
      </w:pPr>
      <w:r>
        <w:separator/>
      </w:r>
    </w:p>
  </w:footnote>
  <w:footnote w:type="continuationSeparator" w:id="0">
    <w:p w14:paraId="359C44C2" w14:textId="77777777" w:rsidR="00043831" w:rsidRDefault="00043831">
      <w:pPr>
        <w:spacing w:after="0" w:line="240" w:lineRule="auto"/>
      </w:pPr>
      <w:r>
        <w:continuationSeparator/>
      </w:r>
    </w:p>
  </w:footnote>
  <w:footnote w:type="continuationNotice" w:id="1">
    <w:p w14:paraId="63697ECC" w14:textId="77777777" w:rsidR="00043831" w:rsidRDefault="0004383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F89671B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786468693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796FD0B0" wp14:editId="51A5F708">
            <wp:extent cx="177800" cy="177800"/>
            <wp:effectExtent l="0" t="0" r="0" b="0"/>
            <wp:docPr id="786468693" name="Picture 7864686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43831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77B9D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E76AE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258BA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37E66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54912"/>
    <w:rsid w:val="0045501D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1528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D4D4F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94F9D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D652D"/>
    <w:rsid w:val="006F1969"/>
    <w:rsid w:val="006F768C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A4801"/>
    <w:rsid w:val="008B00EE"/>
    <w:rsid w:val="008B3B11"/>
    <w:rsid w:val="008B3EA1"/>
    <w:rsid w:val="008B6E5D"/>
    <w:rsid w:val="008C0415"/>
    <w:rsid w:val="008C1C9B"/>
    <w:rsid w:val="008C3A26"/>
    <w:rsid w:val="008C542C"/>
    <w:rsid w:val="008D0A02"/>
    <w:rsid w:val="008D2203"/>
    <w:rsid w:val="008E6C51"/>
    <w:rsid w:val="008E7685"/>
    <w:rsid w:val="008F43E5"/>
    <w:rsid w:val="009017CB"/>
    <w:rsid w:val="00910456"/>
    <w:rsid w:val="00914003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A1963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4A0F"/>
    <w:rsid w:val="00AC5832"/>
    <w:rsid w:val="00AD44EE"/>
    <w:rsid w:val="00AE78D5"/>
    <w:rsid w:val="00AF191C"/>
    <w:rsid w:val="00AF28C5"/>
    <w:rsid w:val="00B13843"/>
    <w:rsid w:val="00B20430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2E8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318E"/>
    <w:rsid w:val="00E344C0"/>
    <w:rsid w:val="00E35DB1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33C1"/>
    <w:rsid w:val="00EA4A34"/>
    <w:rsid w:val="00EB60DD"/>
    <w:rsid w:val="00EB708A"/>
    <w:rsid w:val="00EB7D1C"/>
    <w:rsid w:val="00EC164D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2534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95870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4F75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customXml" Target="ink/ink4.xml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customXml" Target="ink/ink6.xml"/><Relationship Id="rId50" Type="http://schemas.openxmlformats.org/officeDocument/2006/relationships/image" Target="media/image35.png"/><Relationship Id="rId55" Type="http://schemas.openxmlformats.org/officeDocument/2006/relationships/footer" Target="footer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customXml" Target="ink/ink2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customXml" Target="ink/ink3.xml"/><Relationship Id="rId40" Type="http://schemas.openxmlformats.org/officeDocument/2006/relationships/image" Target="media/image27.png"/><Relationship Id="rId45" Type="http://schemas.openxmlformats.org/officeDocument/2006/relationships/customXml" Target="ink/ink5.xml"/><Relationship Id="rId53" Type="http://schemas.openxmlformats.org/officeDocument/2006/relationships/footer" Target="footer1.xml"/><Relationship Id="rId5" Type="http://schemas.openxmlformats.org/officeDocument/2006/relationships/numbering" Target="numbering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customXml" Target="ink/ink1.xml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0.png"/><Relationship Id="rId48" Type="http://schemas.openxmlformats.org/officeDocument/2006/relationships/image" Target="media/image33.png"/><Relationship Id="rId56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6.png"/><Relationship Id="rId46" Type="http://schemas.openxmlformats.org/officeDocument/2006/relationships/image" Target="media/image32.png"/><Relationship Id="rId20" Type="http://schemas.openxmlformats.org/officeDocument/2006/relationships/image" Target="media/image11.png"/><Relationship Id="rId41" Type="http://schemas.openxmlformats.org/officeDocument/2006/relationships/image" Target="media/image28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4.png"/><Relationship Id="rId57" Type="http://schemas.openxmlformats.org/officeDocument/2006/relationships/theme" Target="theme/theme1.xml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7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6T09:40:55.7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5 24575,'72'1'0,"3"0"0,138-16 0,-136 7 0,0 4 0,89 6 0,-43 0 0,302-2-1365,-407 0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6T09:40:53.56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2 130 24575,'-11'-10'0,"0"1"0,-1 1 0,1-1 0,-2 2 0,1 0 0,-17-7 0,-81-26 0,94 34 0,0 1 0,0 1 0,-1 1 0,1 0 0,-1 1 0,1 1 0,-1 0 0,0 1 0,0 1 0,1 1 0,-1 0 0,1 1 0,-1 1 0,1 1 0,0 0 0,1 1 0,-1 0 0,-16 11 0,26-13 0,1 0 0,0 1 0,0 0 0,0 0 0,0 1 0,1-1 0,0 1 0,0 0 0,1 0 0,0 0 0,0 0 0,0 1 0,0-1 0,1 1 0,0-1 0,1 1 0,0 0 0,0 0 0,0 0 0,1 8 0,-1-4 0,1 0 0,1 0 0,0 0 0,0 0 0,1 1 0,0-2 0,1 1 0,0 0 0,1 0 0,1-1 0,9 19 0,4-5 0,1 0 0,2-2 0,0 0 0,1-1 0,0-1 0,2-1 0,1-1 0,0-1 0,29 14 0,-40-24 0,0 0 0,0-1 0,0 0 0,1-1 0,0-1 0,0-1 0,0 0 0,0 0 0,1-2 0,26 0 0,-25-1 0,34-3 0,-48 3 0,0-1 0,0 0 0,0 0 0,0 0 0,0-1 0,0 1 0,0-1 0,0 1 0,0-1 0,-1 0 0,1 0 0,-1 0 0,4-4 0,74-97 0,-75 97 0,-1 0 0,0 0 0,-1-1 0,0 1 0,0-1 0,0 0 0,-1 0 0,2-11 0,0 0 0,-1-1 0,0-22 0,-3 30 0,-1-1 0,0 1 0,-1 0 0,0 0 0,-1 0 0,0 0 0,-9-20 0,-42-72 0,44 85 0,6 11 5,0 1-1,-1 0 0,1 1 0,-1-1 1,-1 1-1,1 0 0,-1 0 0,0 0 1,0 1-1,0 0 0,0 0 1,-1 1-1,1 0 0,-1 0 0,0 0 1,0 1-1,0 0 0,-10-1 1,-11-1-164,-1 1 0,1 1 1,-41 4-1,30-1-653,19-1-601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5T19:55:42.2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0 489 24575,'0'4'0,"0"4"0,0 12 0,0 10 0,4 10 0,1 6 0,-1 2 0,4-3 0,-1 1 0,0 0 0,1 4 0,-1-1 0,0-4 0,-3-10-8191</inkml:trace>
  <inkml:trace contextRef="#ctx0" brushRef="#br0" timeOffset="885.92">417 382 24575,'-4'0'0,"0"4"0,-1 4 0,2 5 0,0 11 0,1 5 0,1 4 0,1 8 0,0 1 0,0 0 0,0-4 0,4 3 0,1-2 0,0-4 0,2-4 0,0-8-8191</inkml:trace>
  <inkml:trace contextRef="#ctx0" brushRef="#br0" timeOffset="2089.07">58 635 24575,'7'-4'0,"10"-4"0,16-5 0,13-7 0,7-4 0,4-1 0,-3-4 0,-4 3 0,-7 2 0,-11 2 0,-3 1 0,-7 4-8191</inkml:trace>
  <inkml:trace contextRef="#ctx0" brushRef="#br0" timeOffset="2736.62">79 826 24575,'7'0'0,"6"-4"0,5-4 0,9-5 0,9-4 0,0-6 0,2-2 0,-2-2 0,-3 5 0,-8-1 0,-4-1 0,1 4 0,-3 2 0,-4 4-8191</inkml:trace>
  <inkml:trace contextRef="#ctx0" brushRef="#br0" timeOffset="4058.85">1009 0 24575,'-9'1'0,"-1"0"0,1 0 0,0 1 0,0 0 0,0 1 0,0 0 0,0 0 0,1 1 0,-1 0 0,1 1 0,0 0 0,-10 7 0,0 3 0,0 0 0,0 2 0,-25 30 0,36-37 0,0 1 0,0 1 0,1-1 0,0 1 0,1 0 0,0 0 0,1 1 0,0-1 0,1 1 0,1 0 0,0 0 0,1 0 0,0 18 0,1-24 0,0 0 0,1 0 0,0 0 0,1 1 0,0-1 0,0-1 0,0 1 0,1 0 0,-1 0 0,2-1 0,4 8 0,-5-10 0,0 0 0,1 0 0,0 0 0,-1-1 0,1 1 0,1-1 0,-1 0 0,0 0 0,1 0 0,-1-1 0,1 0 0,0 0 0,0 0 0,0 0 0,0-1 0,10 2 0,-13-3 0,1 1 0,0-1 0,0 0 0,0 0 0,-1 0 0,1-1 0,0 1 0,0-1 0,-1 1 0,1-1 0,0 0 0,-1 0 0,1 0 0,-1-1 0,1 1 0,-1 0 0,5-4 0,-3 0 0,1 1 0,-1-1 0,0 1 0,0-1 0,-1 0 0,1-1 0,4-9 0,0-4 0,-1-1 0,0 1 0,7-41 0,13-162 0,-24 261 0,2-1 0,1 1 0,1-1 0,24 66 0,-28-93 0,28 78 0,69 135 0,-79-179 0,30 63 0,-32-62-1365,-12-34-5461</inkml:trace>
  <inkml:trace contextRef="#ctx0" brushRef="#br0" timeOffset="5523.24">121 1822 24575,'-1'83'0,"3"94"0,-2-171 0,0 1 0,1-1 0,0 0 0,0 0 0,1 0 0,0 0 0,0-1 0,0 1 0,0 0 0,1-1 0,0 0 0,7 10 0,-8-12 0,1-1 0,-1 0 0,0 0 0,0 0 0,1-1 0,-1 1 0,1-1 0,0 1 0,-1-1 0,1 0 0,0 0 0,0 0 0,0 0 0,0-1 0,0 1 0,0-1 0,0 1 0,0-1 0,-1 0 0,1 0 0,0-1 0,0 1 0,0-1 0,0 1 0,0-1 0,0 0 0,0 0 0,3-2 0,-1 1 0,-1-1 0,1 0 0,-1 0 0,0 0 0,0 0 0,0-1 0,0 0 0,-1 0 0,1 0 0,-1 0 0,0 0 0,0-1 0,-1 1 0,1-1 0,-1 0 0,0 0 0,0 0 0,-1 0 0,2-6 0,2-10 0,-1 0 0,-1 0 0,0-27 0,-3 31 0,-1-1 0,-1 1 0,0 1 0,-1-1 0,-1 0 0,-1 1 0,-8-22 0,-3 1 0,-40-69 0,7 32 0,-65-76 0,68 95 0,46 55 0,0 0 0,0 0 0,0 0 0,0 0 0,0 0 0,0 0 0,0 0 0,0 0 0,0 1 0,0-1 0,0 0 0,-1 0 0,1 0 0,0 0 0,0 0 0,0 0 0,0 0 0,0 0 0,0 0 0,0 0 0,0 0 0,0 0 0,0 0 0,0 0 0,0 0 0,-1 0 0,1 0 0,0 0 0,0 0 0,0 0 0,0 0 0,0 0 0,0 0 0,0-1 0,0 1 0,0 0 0,0 0 0,0 0 0,0 0 0,0 0 0,4 14 0,12 19 0,44 64 0,102 125 0,96 72 0,-242-276 0,0-1 0,0 0 0,1-1 0,25 19 0,-40-34-42,-1 0-1,1-1 0,0 1 1,0 0-1,0 0 0,0-1 1,0 1-1,0-1 0,0 0 1,0 0-1,0 1 0,0-1 1,0 0-1,0-1 0,0 1 1,0 0-1,0-1 0,0 1 1,0-1-1,0 0 0,0 1 1,0-1-1,0 0 0,0 0 1,-1 0-1,1 0 0,0-1 1,-1 1-1,1 0 0,-1-1 1,2-1-1,9-10-6783</inkml:trace>
  <inkml:trace contextRef="#ctx0" brushRef="#br0" timeOffset="6421.22">671 1927 24575,'14'-17'0,"-1"0"0,0-1 0,-2-1 0,13-25 0,-18 32 0,2-2 0,11-21 0,-2 0 0,17-47 0,-33 80 0,-1 1 0,1-1 0,-1 0 0,1 0 0,-1 1 0,0-1 0,1 0 0,-1 0 0,0 0 0,0 1 0,-1-1 0,1 0 0,0 0 0,0 0 0,-1 1 0,1-1 0,-1 0 0,0 0 0,-1-1 0,2 2 0,-1 0 0,0 0 0,0 0 0,-1 0 0,1 0 0,0 0 0,0 1 0,0-1 0,0 1 0,-1-1 0,1 1 0,0-1 0,-1 1 0,1 0 0,0-1 0,-1 1 0,1 0 0,0 0 0,-3 0 0,-1 1 0,-1-1 0,1 1 0,0 0 0,0 1 0,1-1 0,-1 1 0,0 0 0,0 0 0,1 0 0,-1 1 0,1 0 0,-6 4 0,2 0 0,0 1 0,1 0 0,-1 1 0,2 0 0,-1 0 0,1 0 0,1 1 0,0 0 0,0 0 0,1 0 0,0 1 0,0-1 0,2 1 0,-1 0 0,1 0 0,1 0 0,0 0 0,0 0 0,1 0 0,1 0 0,0 0 0,0 0 0,1 0 0,1 0 0,0 0 0,0 0 0,1-1 0,5 11 0,-2-5 0,0 0 0,1 0 0,1-1 0,1 0 0,0-1 0,1 0 0,16 16 0,-22-25 0,1 0 0,-1 0 0,1-1 0,0 0 0,0 0 0,1-1 0,-1 0 0,1 0 0,-1 0 0,1-1 0,0 0 0,0 0 0,0-1 0,0 0 0,1 0 0,-1 0 0,0-1 0,0-1 0,0 1 0,13-3 0,-4-1-455,0-1 0,25-11 0,-21 7-6371</inkml:trace>
  <inkml:trace contextRef="#ctx0" brushRef="#br0" timeOffset="7139.49">861 1037 24575,'4'6'0,"0"0"0,-1 0 0,1 0 0,-1 0 0,-1 1 0,1-1 0,2 14 0,4 7 0,59 190 0,2 4 0,-58-189 0,2 0 0,2-1 0,1-1 0,34 48 0,-23-42 0,1 0 0,2-2 0,1-1 0,72 56 0,-103-88 5,1 0 0,0 0 0,-1 0 0,1 0 0,0 0 0,0 0 0,0 0 0,0-1 0,0 1 0,0 0 0,0-1 0,0 0 0,0 0 0,0 1 0,0-1 0,0 0 0,0-1 0,0 1 0,0 0 0,0-1 0,0 1 0,0-1 0,4-1 0,-3 0-129,0 0 0,1 0 1,-1-1-1,0 0 0,-1 1 0,1-1 1,0 0-1,-1 0 0,0 0 0,1-1 1,1-3-1,7-14-6702</inkml:trace>
  <inkml:trace contextRef="#ctx0" brushRef="#br0" timeOffset="7964.86">1497 1716 24575,'1'-17'0,"1"1"0,0-1 0,1 1 0,1 0 0,0 0 0,1 0 0,10-19 0,2-11 0,-15 41 0,0-1 0,-1 1 0,1-1 0,-1 1 0,0-1 0,-1 0 0,1 0 0,-1 1 0,-1-1 0,-1-11 0,2 15 0,-1 1 0,1-1 0,-1 0 0,0 0 0,0 1 0,0-1 0,0 1 0,0-1 0,-1 1 0,1-1 0,0 1 0,-1 0 0,1-1 0,0 1 0,-1 0 0,0 0 0,1 0 0,-1 0 0,0 0 0,1 1 0,-1-1 0,0 0 0,0 1 0,0 0 0,0-1 0,1 1 0,-1 0 0,0 0 0,0 0 0,0 0 0,0 0 0,0 0 0,0 0 0,1 1 0,-4 0 0,-3 1 0,1 0 0,-1 0 0,1 1 0,0 0 0,0 0 0,1 1 0,-1 0 0,1 0 0,-1 0 0,1 1 0,0 0 0,1 0 0,-1 0 0,1 1 0,0 0 0,1 0 0,-1 0 0,1 1 0,1-1 0,-1 1 0,1 0 0,0 0 0,-3 13 0,1-6 0,2 1 0,0-1 0,0 1 0,1 0 0,1 0 0,1 0 0,0 0 0,1-1 0,0 1 0,1 0 0,6 19 0,-2-15 0,1-1 0,1 1 0,0-1 0,2-1 0,11 18 0,-14-25 0,1 0 0,-1-1 0,2 1 0,-1-2 0,1 1 0,1-1 0,-1 0 0,1-1 0,14 7 0,-20-12 5,0 0 0,-1-1 0,1 1-1,0-1 1,0 0 0,-1 0 0,1-1 0,0 1-1,0-1 1,0 0 0,0 0 0,0 0 0,0 0-1,0-1 1,0 1 0,0-1 0,0 0-1,-1 0 1,1-1 0,0 1 0,-1-1 0,1 0-1,-1 0 1,5-4 0,-1 1-129,-2 0 0,1 0 1,-1-1-1,1 0 0,-1 0 0,-1 0 1,0-1-1,0 0 0,0 0 0,0 0 1,3-10-1,-1-4-6702</inkml:trace>
  <inkml:trace contextRef="#ctx0" brushRef="#br0" timeOffset="8668.11">1582 1016 24575,'3'55'0,"3"-1"0,2 1 0,26 91 0,-32-139 0,4 12 0,2 0 0,0 0 0,1-1 0,1 0 0,1-1 0,21 29 0,-20-30 0,-9-12 0,-1 0 0,1-1 0,0 1 0,0-1 0,0 0 0,0 0 0,1 0 0,-1 0 0,1 0 0,0-1 0,0 0 0,0 0 0,0 0 0,0 0 0,0-1 0,0 1 0,1-1 0,6 1 0,-7-2 0,0 0 0,-1-1 0,1 1 0,-1-1 0,0 0 0,1 0 0,-1 0 0,0-1 0,1 1 0,-1-1 0,0 1 0,0-1 0,0 0 0,0 0 0,-1-1 0,1 1 0,0-1 0,-1 1 0,0-1 0,0 0 0,1 0 0,-2 1 0,4-6 0,-2 1-170,0 1-1,0-1 0,0 0 1,-1 0-1,0-1 0,0 1 1,1-9-1,-1-4-6655</inkml:trace>
  <inkml:trace contextRef="#ctx0" brushRef="#br0" timeOffset="9181.88">1497 1229 24575,'0'-4'0,"4"-4"0,0-5 0,8 0 0,5-2 0,3-1 0,2 2 0,-3-1 0,-1 3 0,-3-1 0,-1 3 0,0-2 0,-1 2-8191</inkml:trace>
  <inkml:trace contextRef="#ctx0" brushRef="#br0" timeOffset="10454.8">1984 1080 24575,'0'2'0,"0"0"0,0 0 0,0 0 0,0 0 0,0 1 0,0-1 0,1 0 0,-1 0 0,1 0 0,-1 0 0,1 0 0,0-1 0,0 1 0,0 0 0,0 0 0,0 0 0,0-1 0,3 4 0,-2-5 0,-1 1 0,1 0 0,-1-1 0,1 1 0,0-1 0,-1 0 0,1 1 0,0-1 0,-1 0 0,1 0 0,0 0 0,-1 0 0,1-1 0,0 1 0,-1 0 0,1-1 0,0 1 0,-1-1 0,1 1 0,-1-1 0,1 0 0,-1 0 0,3-1 0,0-1 0,0 1 0,0-1 0,-1 0 0,1 0 0,-1 0 0,0-1 0,0 1 0,0-1 0,0 1 0,0-1 0,-1 0 0,0 0 0,0 0 0,0 0 0,0-1 0,-1 1 0,2-8 0,-1 1 0,0 0 0,-1 0 0,0 0 0,-1 0 0,0 0 0,-2-14 0,2 23 0,0 1 0,0-1 0,-1 1 0,1-1 0,0 1 0,0-1 0,-1 1 0,1-1 0,-1 1 0,1 0 0,-1-1 0,0 1 0,1-1 0,-1 1 0,0 0 0,0 0 0,0 0 0,0-1 0,0 1 0,0 0 0,0 0 0,-1 0 0,1 0 0,0 1 0,0-1 0,-1 0 0,1 0 0,-1 1 0,1-1 0,0 1 0,-1-1 0,1 1 0,-1 0 0,1 0 0,-1 0 0,0-1 0,1 1 0,-1 0 0,1 1 0,-1-1 0,1 0 0,-1 0 0,1 1 0,-1-1 0,1 1 0,0-1 0,-1 1 0,-1 1 0,-4 1 0,-1 1 0,1-1 0,0 2 0,1-1 0,-1 1 0,1 0 0,0 1 0,-6 5 0,6-4 0,1 0 0,0 1 0,0 0 0,0 0 0,1 0 0,0 0 0,0 0 0,1 1 0,1 0 0,-1 0 0,1-1 0,1 1 0,0 1 0,0-1 0,0 0 0,1 0 0,1 0 0,0 0 0,0 0 0,0 0 0,1 0 0,1 0 0,-1 0 0,2-1 0,-1 1 0,1-1 0,0 0 0,1 0 0,9 13 0,8 2 0,1 0 0,1-2 0,1 0 0,1-2 0,1-1 0,0-1 0,1-1 0,54 21 0,-74-34 12,0 0 0,0-1 0,0 0 0,0-1 0,0 1 0,0-2 0,0 1 0,1-1 0,10-1 0,-15 0-90,0 1 0,1-1 0,-1 0-1,0 0 1,0-1 0,0 1 0,0-1 0,0 0 0,0 0-1,0 0 1,0-1 0,-1 0 0,1 1 0,-1-1 0,0 0-1,0 0 1,0-1 0,4-4 0,2-9-6748</inkml:trace>
  <inkml:trace contextRef="#ctx0" brushRef="#br0" timeOffset="11655.96">2534 763 24575,'-8'0'0,"1"0"0,-1 1 0,1 0 0,-1 0 0,0 0 0,1 1 0,0 0 0,0 1 0,-1 0 0,1 0 0,1 0 0,-1 1 0,0 0 0,1 0 0,0 1 0,0 0 0,0 0 0,1 0 0,0 1 0,0 0 0,-6 8 0,-1 1 0,1 0 0,0 0 0,1 1 0,1 0 0,0 1 0,2 0 0,0 0 0,0 1 0,2 0 0,0 0 0,1 0 0,1 1 0,1-1 0,1 1 0,0 0 0,1-1 0,1 1 0,1 0 0,1-1 0,6 27 0,-6-35 0,1 1 0,0-1 0,0 0 0,1 0 0,0 0 0,9 11 0,-13-19 0,0 0 0,0-1 0,0 1 0,1 0 0,-1-1 0,0 0 0,1 1 0,0-1 0,-1 0 0,1 0 0,0 1 0,-1-1 0,1-1 0,0 1 0,0 0 0,0 0 0,0-1 0,0 1 0,0-1 0,0 1 0,0-1 0,0 0 0,0 0 0,0 0 0,0 0 0,0 0 0,0-1 0,0 1 0,0 0 0,0-1 0,0 0 0,0 1 0,0-1 0,0 0 0,-1 0 0,1 0 0,0 0 0,0 0 0,-1-1 0,3-1 0,2-3 0,0 0 0,0-1 0,-1 0 0,0 0 0,0 0 0,-1 0 0,0-1 0,0 1 0,-1-1 0,0 0 0,0 0 0,-1-1 0,0 1 0,1-11 0,2-15 0,-2-1 0,-3-39 0,0 57 0,-1-8 0,0 1 0,-2-1 0,-1 1 0,-1 0 0,-17-47 0,-59-106 0,55 125 0,3 2 0,3-1 0,-19-70 0,25 49 0,17 81 0,1-1 0,0 1 0,0-1 0,1 0 0,7 9 0,-1 1 0,52 84 0,4-2 0,111 125 0,-135-181 17,2-2 0,2-2 1,1-2-1,3-3 0,0-1 0,75 34 0,-40-28-388,2-4-1,2-4 1,129 28 0,-184-52-645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5T19:55:38.6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98 320 24575,'-2'-3'0,"0"0"0,0 0 0,0 1 0,0-1 0,0 1 0,-1-1 0,1 1 0,-1 0 0,0 0 0,-5-4 0,4 4 0,-45-30 0,-1 2 0,-66-28 0,67 34 0,-1 0 0,-1 1 0,-1 3 0,0 2 0,-67-14 0,53 21 0,-113-4 0,-68 17 0,212-1 0,1 2 0,-1 2 0,1 1 0,0 1 0,1 2 0,-56 22 0,71-23 0,1 0 0,0 1 0,1 1 0,0 1 0,0 0 0,1 1 0,1 0 0,0 1 0,1 1 0,0 0 0,1 1 0,0 0 0,-16 30 0,16-18 0,1 0 0,1 0 0,2 1 0,0 0 0,2 1 0,1 0 0,-1 39 0,4-9 0,3 1 0,13 91 0,-6-104 0,2-1 0,2-1 0,1 0 0,3 0 0,30 58 0,-18-50 0,3 0 0,1-3 0,70 83 0,-81-110 0,1-1 0,1 0 0,1-2 0,1-1 0,1-1 0,0-1 0,2-1 0,0-1 0,0-2 0,1-1 0,1-1 0,0-1 0,47 8 0,41 4 0,125 6 0,117-14 0,-355-14 0,33 1 0,-1-2 0,1-1 0,43-8 0,-70 8 0,-1-1 0,1 0 0,-1-1 0,0 0 0,0 0 0,0-1 0,0 0 0,-1-1 0,0 0 0,0 0 0,-1-1 0,0 0 0,0-1 0,0 0 0,10-15 0,12-25 0,-3-2 0,-3-1 0,28-79 0,-39 90 0,-1-1 0,-2 0 0,-2-1 0,6-80 0,-18-173 0,2 273 0,-1 1 0,-2-1 0,0 1 0,-1 1 0,-1-1 0,0 1 0,-2 0 0,0 1 0,-2 0 0,0 0 0,-1 1 0,-1 1 0,-17-19 0,-7-4 0,-3 2 0,-1 1 0,-1 3 0,-48-30 0,60 43 0,-2 1 0,0 2 0,-2 1 0,-44-16 0,-19-4 0,47 17 0,-60-15 0,-2 11-1365,83 19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5T19:58:34.10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3 24575,'3'-2'0,"0"-1"0,0 1 0,1 0 0,-1 1 0,0-1 0,1 1 0,-1-1 0,1 1 0,0 0 0,-1 0 0,1 0 0,4 1 0,50-3 0,-39 4 0,310-11 0,108-1 0,-164 11-1365,-254 0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5T19:58:29.8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69 48 24575,'-31'-1'0,"-45"-9"0,44 5 0,-41-1 0,73 6 0,-18 0 0,1 0 0,0 1 0,-32 5 0,43-4 0,0 0 0,-1 0 0,1 1 0,0 0 0,1 0 0,-1 0 0,1 1 0,-1 0 0,1 0 0,0 0 0,0 1 0,1-1 0,-6 8 0,9-10 0,-13 14 0,-22 37 0,33-48 0,-1 1 0,2 0 0,-1 0 0,1 1 0,0-1 0,0 1 0,1-1 0,0 1 0,0-1 0,0 12 0,1-16 0,0 0 0,0 1 0,1-1 0,-1 0 0,1 0 0,-1 0 0,1 0 0,0 0 0,0 0 0,0 0 0,0-1 0,0 1 0,0 0 0,1 0 0,-1-1 0,0 1 0,1-1 0,1 2 0,1 0 0,0 0 0,0-1 0,0 0 0,0 1 0,1-2 0,-1 1 0,9 2 0,5-1 0,0 0 0,0-1 0,22-1 0,-36-1 0,299-4 0,-271 1 0,-1-1 0,0-2 0,59-19 0,-85 23 0,1-1 0,0 0 0,-1-1 0,1 1 0,-1-1 0,0 0 0,-1-1 0,1 1 0,-1-1 0,1 0 0,-1 0 0,-1 0 0,1 0 0,-1-1 0,0 1 0,4-12 0,-3 10 0,-1-1 0,-1 0 0,1 0 0,-1 0 0,-1 0 0,1 0 0,-1-1 0,-1 1 0,1 0 0,-2-1 0,1 1 0,-3-11 0,2 16 0,0-1 0,0 1 0,0 0 0,-1 0 0,1 0 0,-1 0 0,0 0 0,0 1 0,0-1 0,0 0 0,-1 1 0,1 0 0,0-1 0,-1 1 0,0 0 0,0 0 0,0 1 0,1-1 0,-1 0 0,-1 1 0,1 0 0,0 0 0,0 0 0,0 0 0,-5-1 0,-8 0 0,0 1 0,0 0 0,0 1 0,-19 3 0,4-2 0,-94 11 134,24-1-1633,82-10-532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0</Pages>
  <Words>460</Words>
  <Characters>262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Yara Hussein Khanafer</cp:lastModifiedBy>
  <cp:revision>3</cp:revision>
  <cp:lastPrinted>2020-09-16T00:13:00Z</cp:lastPrinted>
  <dcterms:created xsi:type="dcterms:W3CDTF">2025-05-16T09:43:00Z</dcterms:created>
  <dcterms:modified xsi:type="dcterms:W3CDTF">2025-05-16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